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วัฒนะ) สวัสดีครับ พบกับรายการห้องข่าวรัฐสภาแชนแนล ภาคเช้าครับ คุณผู้ชมติดตามอยู่กับคุณณัฐภัทรพล จุติการพาณิชย์ ผมวัฒนะ คล้ายแก้ว อาจารย์ล่ามภาษามือประจำรายการของเราอาจารย์คมคิด ศันสนะเกียรติ ช่วงของข่าวต่างประเทศนะครับ ที่สหรัฐอเมริกาติดตามกับคุณกิตติ เสรีประยูร นะครับ เช้าวันนี้เราพบกันในวันพฤหัสบดี ที่ 20 ตุลาคม พุทธศักราช 2567 ครับ</w:t>
      </w:r>
    </w:p>
    <w:p>
      <w:pPr>
        <w:pStyle w:val="BodyText"/>
      </w:pPr>
      <w:r>
        <w:t xml:space="preserve">(คุณณัฐภัทรพล) เช้าวันนี้อากาศค่อนข้างแจ่มใสเลยทีเดียวครับคุณผู้ชมครับ ต่างกับวันก่อนนะครับ เราจะเห็นว่าฝนตกลงมาอย่างหนักเลย ที่อาคารรัฐสภาของเราก็ตกอย่างหนักเลยนะครับ คุณวัฒนะครับ</w:t>
      </w:r>
    </w:p>
    <w:p>
      <w:pPr>
        <w:pStyle w:val="BodyText"/>
      </w:pPr>
      <w:r>
        <w:t xml:space="preserve">(คุณวัฒนะ) ไม่ใช่แค่หลายจุดหลายพื้นที่ก็ฝนตกหนักเลยทีเดียวนะครับ ผมเชื่อว่าบรรยากาศย้อนไปวันที่ 12 ตุลาคม กับขบวนพยุหยาตราทางชลมารค ตั้งใจไปรอชม ไปรอดูกัน แต่ปรากฏว่าฝนที่ตกลงมาทำให้ต้องมีการประกาศงดการซ้อมลงไป ช่วงเวลาหนึ่ง วันนี้นะครับ ทำให้กองทัพเรือได้มีการประกาศออกมา จะมีการซ้อมรายละเอียดต่าง ๆ ช่วงเวลาประมาณสักเที่ยงนะ ไปจนถึงเวลาบ่าย 3 โมง</w:t>
      </w:r>
    </w:p>
    <w:p>
      <w:pPr>
        <w:pStyle w:val="BodyText"/>
      </w:pPr>
      <w:r>
        <w:t xml:space="preserve">(คุณณัฐภัทรพล) ใชคาัก็สามารถที่จะไปติดตามขบวนพยุหยาตราทางชลมารคได้เช่นเคยนะครับวันนี้ พระที่นั่งแล้วก็มีในส่วนของเรือริ้วขบวนนะครับ ก็จะเป็นการซ้อมเก็บรายละเอียดก่อนจะถึงวันจริง ในวันที่ 27 ตุลาคมนี้นะครับ คุณผู้ชมก็สามารถที่จะไปรับชมได้ในวันนี้นะครับ ตั้งแต่ในช่วงของวัดระฆังโฆสิตาราม จนกระทั่งไปจนถึงวัดอรุณฯ นะครับ ก็สามารถที่จะไปติดตามกันได้</w:t>
      </w:r>
    </w:p>
    <w:p>
      <w:pPr>
        <w:pStyle w:val="BodyText"/>
      </w:pPr>
      <w:r>
        <w:t xml:space="preserve">(คุณวัฒนะ) ก็เป็นความประทับใจ งานยิ่งใหญ่ที่ต้องบอกว่ามีหนึ่งเดียวในโลกประเทศไทยนี่นะครับ ขบวนเรือพยุหยาตราทางชลมารคนะครับ วันนี้คุณผู้ชมที่สนใจไปติดตามบรรยากาศติดตามรายละเอียดการซ้อมของกองทัพเรือนะครับ ส่วนวันนี้ที่รัฐสภาคุณผู้ชมติดตามกันครับ สภาผู้แทนราษฎรจะเริ่มประมาณ 9.00 น. แน่นอน จะเริ่มจับตาไปที่รายงานของกรรมาธิการ หนึ่งในนั้นก็มีการติดตามของสัปดาห์ก่อนนะครับ กับคดีนิรโทษกรรมจะเป็นอย่างไร วันนี้จะมีการลงมติรายงานนี้หรือไม่</w:t>
      </w:r>
    </w:p>
    <w:p>
      <w:pPr>
        <w:pStyle w:val="BodyText"/>
      </w:pPr>
      <w:r>
        <w:t xml:space="preserve">(คุณวัฒนะ) ใช่ครับ เพราะสัปดาห์ก่อนก็มีรายงานกันไปในที่ของคณะกรรมาธิการนะครับ แต่ยังไม่ลงมตินะครับคุณผู้ชมครับ ในวันนั้นท่านประธานก็มีการสั่งปิดประชุมกัน เดี๋ยวมาต่อกันวันนี้แหละ 09.00 น. กับการประชุมสภาผู้แทนราษฎร ย้ำอีกครั้งหนึ่งว่าพรุ่งนี้วันศุกร์ มีการประชุมสภาผู้แทนราษฎร สัปดาห์นี้ 2 วันเช่นกันนะครับ เนื่องจากวันนี้เป็นวันหยุด วันปิยมหาราชครับ ระเบียบวาระ ก็แน่นอน ความเข้มข้นการประชุมสภาผู้แทนราษฎร เขาบอกว่าเป็นนัดท้าย ๆ แล้ว สัปดาห์หน้าก็จะปิดสมัยประชุมแล้วนะครับ จะปิดไป ก็คือตั้งแต่ 31 ตุลาคมวันสุดท้ายนะครับ หลักจากนั้นกลับมาพบกันใหม่นะครับ 12 ธันวาคม 2567 เป็นต้นไปนะครับ</w:t>
      </w:r>
    </w:p>
    <w:p>
      <w:pPr>
        <w:pStyle w:val="BodyText"/>
      </w:pPr>
      <w:r>
        <w:t xml:space="preserve">(คุณวัฒนะ) ก็ติดตามกันได้สัปดาห์นะครับคุณผู้ชม ในการประชุมรัฐสภาที่อาคารรัฐสภา ช่อง 10 รัฐสภา แล้วก็สื่อออนไลน์ของเรานะครับ แอปพลิเคชัน Application PTV Channel OTT ด้วยนั่นเองนะครับ</w:t>
      </w:r>
    </w:p>
    <w:p>
      <w:pPr>
        <w:pStyle w:val="BodyText"/>
      </w:pPr>
      <w:r>
        <w:t xml:space="preserve">(คุณวัฒนะ) ย้ำคุณผู้ชมอีกครั้งหนึ่งการประชุมสภ นั่นก็หมายความว่าการอภิปราย การพิจารณารายงานต่าง ๆ ทั้ง สส. และของ สว. จะไม่มีการอภิปรายในห้องประชุมใหญ่ แต่บทบาทของ สส. และ สว. ยังทำหน้าที่ต่อในฐานะกรรมาธิการวิสามัญที่ยังได้รับสภาก็ยังทำงานอยู่ ทำหน้าที่อยู่ไม่ได้หมายความว่าไม่ได้ทำงานอะไรเลยนะ นอกจากนี้ก็ลงพื้นที่ไปพบกับพี่น้องประชาชนไปทำหน่าที่ต่าง ๆ เยอะทีเดียวนะครับ สำหรับพื้นที่ต่าง ๆ สส. ก็ต้องลงพื้นที่ไปรวบรวมข้อมูล เพื่อที่จะนำมาหารือในที่ประชุมสภาผู้แทนราษฎรนี่ล่ะครับคุณผู้ชมครับ รวมถึงเรื่องต่าง ๆ ที่ดำเนินการได้ อย่างที่คุณวัฒนะบอกกรรมาธิการก็ต้องดำเนินการต่อไปตามปกตินะครับ</w:t>
      </w:r>
    </w:p>
    <w:p>
      <w:pPr>
        <w:pStyle w:val="BodyText"/>
      </w:pPr>
      <w:r>
        <w:t xml:space="preserve">(คุณวัฒนะ) ไปดูปัญหากันหน่อย ย้อนไปวันที่ 17 ตุลาคม แล้วก็เป็นคดีความใหญ่ที่ตากใบนะ จะหมดอายุความวันพรุ่งนี้วันมะรืนนี้ ทำให้เรื่องนี้หลาย ๆ คนก็ไปสอบถามรัฐมนตรีว่าการกระทรวงยุติธรรม ว่ามีความเห็นอย่างไรกับคดีตากใบจะหมดอายุความจะหมดอายุความมันจะส่งผลต่อความนิยมของพรรคประชาชาติในพื้นที่ 3 จังหวัดชายแดนภาคใต้ไหม เรื่องนี้ล่ะครับ ทำให้ว่าที่การกระทรวงยุติธรรมบอกว่าไปถามนายกฯ ที่ดูแลเรื่องความมั่นคง นั้นก็คือคุณภูมิธรรม เวชยชัย ถามว่าจะดีกว่าไหมการเปิดเผยล่าสุดของพันตำรวจเอก ทวี สอดส่อง รัฐมนตรีว่าการยุติธรรมได้กล่าวถึงขณะนี้ ยังไม่มีข้อสรุป ขอให้ไปสอบถามรองนายกรัฐมนตรีที่กำกับเรื่องความมั่นคงโดยปกติแล้ว จะออก พรก. หรือกำหนดนี่ ก็จะมีกระบวนการออกกฎหมาย เรื่องใดเรื่องหนึ่งตามรัฐธรรมนูญเขียนไว้ ก็จะออกแค่เฉพาะกลุ่ม เฉพาะเรื่อง ไม่ใช่เป็นการออกทั่วไป ต้องมีการศึกษาว่าทำได้หรือไม่ได้นะครับ ส่วนอีก 2 วัน คดีจะหมดอายุความแล้ว นับวันนี้และวันพรุ่งนี้นะครับ จะออก พรก. ทันหรือไม่ พันตำตรวจเอกทวี สอดส่อง บอกว่ามาใหญ่กว่ากฎหมายได้อย่างไร พร้อมย้ำว่าตนไม่ทราบจริง ๆ ต้องไปถามรองนายกรัฐมนตรี ส่วนมีความกังวลหรือไม่นะครับ ว่าส่วนจะกระทบฐานเสียงของพรรคประชาชาติที่อยู่ในพื้นที่ 3 ชายแดนภาคใต้ พันตำรวจเอก ทวี สอดส่อง ระบุว่าวันนี้อย่าไปกังวลเรื่องเสียง แต่ว่าต้องไปกังวลเรื่องของความยุติธรรม เรื่องของกระบวนการยุติธรรมของเรื่องนี้ที่เขาบอกว่าล่าช้าคือกระบวนการยุติธรรม แต่ว่าหัวอกผู้เสียหายและญาติต่าง ๆ นี่ ก็เป็นส่วนหนึ่งที่ไม่ต้องการให้เกิดเหตุการณ์ ถ้าเขาพูดได้ลูกหรือพ่อแม่เขากลับมาได้นี่แหละครับ กระบวนการยุติธรรมก็สามารถดำเนินการตามกฎหมายได้ต่อไป ถัดมานะครับ พันตำรวจเอก ทวี ยังยืนยันว่ามีความเป็นธรรมให้กับผู้เสียชีวิตและผู้เสียหายที่ตากใบ ตั้งแต่เริ่มเกิดเหตุการณ์ ดำเนินมาแล้วระดับหนึ่ง ส่วนกังวลหรือไม่ที่จะหมดอายุความลง พันตำรวจเอก ทวี สอดส่อง ยืนยันแบบนี้ครับ ว่าตรงนั้นก็เป็นความกังวลแต่เป็นทางรัฐบาลที่ต้องปกป้องประชาชนทุกฝ่าย แล้วเราก็เสียใจกับพี่น้องผู้สูญเสียกับคดีตากใบ ซึ่งพรรคประชาชาติก็เป็นพรรคหนึ่งนะครับ ที่เป็นคนหยิบเรื่องนี้ขึ้นมา โดยมี สส. กมลศักดิ์ ลีวาเมาะ สส. นราธิวาส จากพรรคประชาชาติ เรื่องนี้เข้าพิจารณาเข้ากรรมาธิการ สุดท้าย ถามไปว่าขณะนี้กลุ่ม NGO เสนอเรื่องร้องเรียนต่อศาลระหว่างประเทศ พันตำรวจเอก ทวี สอดส่อง ยืนยันแบบนี้นะครับ ตนขอชื่อชม NGO ในทุกภาคส่วน เพราะว่าความยุติธรรมเป็นหน้าที่ของทุกคนต้องช่วยกัน ว่ารัฐบาลไม่ได้กังวลเพราะว่ารัฐบาลไม่ได้กระทำช่วยเหลือใคร ไม่มีอคติที่จะช่วยเหลือใคร และหนำซ้ำนะครับ อยากจะให้เข้าสู่กระบวนการยุติธรรม โดยเราคิดเสมอว่าเราใช้กระบวนการยุติธรรมเป็นสุดท้ายในการดำเนินการครับ</w:t>
      </w:r>
    </w:p>
    <w:p>
      <w:pPr>
        <w:pStyle w:val="BodyText"/>
      </w:pPr>
      <w:r>
        <w:t xml:space="preserve">(คุณณัฐภัทรพล) เรียกว่ายังพอมีเวลาครับคุณวัฒนะครับ เที่ยงคืนวันพรุ่งนี้ก็จะหมดอายุความแล้ว การที่จะจับผู้ต้องหามาดำเนินคดี รวมถึงเรื่องการดำเนินการต่าง ๆ จะทันหรือเปล่า</w:t>
      </w:r>
    </w:p>
    <w:p>
      <w:pPr>
        <w:pStyle w:val="BodyText"/>
      </w:pPr>
      <w:r>
        <w:t xml:space="preserve">(คุณวัฒนะ) นั่นนะสิ คุณรอมฎอน ปันจอร์ ที่อยู่ทางภาคใต้ยกตัวอย่างคุณรอมฎอน ปันจอร์ สส. จากพรรคประชาชนก็บอกว่ายังมีความหวังอยู่นะ ว่านี่ถูกต้องโทษถูกต้องโทษนี่ จะมารายงานตัว และเข้าสู่กระบวนการยุติธรรม อันนี้เป็นความเชื่อส่วนตัว อันนี้ สส. กมลศักดิ์ ลีวาเมาะกันครับคุณผู้ชมครับ วันนี้เต็ม ๆ กับพรุ่งนี้เต็ม ๆ กับคดีตากใบที่กำลังจะหมดอายุความลงไปนะครับ ไปดูอีกเรื่องหนึ่งครับคุณผู้ชมครับ ไปดูที่พรรคพลังประชารัฐนะครับ ได้มีการเสนอชื่อคุณสามารถ ในส่วนของกรรมาธิการของหลายคณะครับ ล่าสุดทางด้านของคุณชนินทร์ รุ่งธนเกียรติ นะครับ ในฐานะที่ท่านก็เป็นประธานของคณะกรรมาธิการ ร่างพระราชบัญญัติภาษีสรรพสามิต มีการออกมาเสนอให้มีการเปลี่ยนตัวคุณสามารถพ้นจากกรรมาธิการชุดนี้ครับ ไปติดตามกันกับคุณ ชนินทร์ รุ่งธนเกียรติ นะครับ ในฐานะประธานคณะกรรมาธิการ ร่างพระราชบัญญัติภาษีสรรพสามิต ก็กล่าวนะครับ ว่าที่พรรคพลังประชารัฐได้เสนอชื่อของคุณสามารถ เจนชัยจิตรวนิช สมาชิกพรรคพลังประชารัฐ เป็นสมาชิกภาษีสรรพสามิต สภาผู้แทนราษฎรนะครับ ว่าในภาพรวมคุณสามารถก็ดำเนินการตำแหน่งที่ปรึกษาประจำกรรมาธิการ ซึ่งขณะนี้กรรมาธิการหลายคณะนะครับ ก็ได้เดินหน้าปลดออกจากตำแหน่งแล้ว แต่ในอีกฐานะ ก็คือกรรมาธิการวิสามัญครับ ที่พรรคพลังประชารัฐเสนอต่อสภา ซึ่งก็ต้องให้พรรคพลังประชารัฐเปลี่ยนแปลงหรือเปลี่ยนคน ซึ่งตนไม่สามารถปลดเองได้ ต้องเสนอเข้าสู่ที่ประชุมสภาผู้แทนราษฎรเพื่อเสนอมติ มันก็มีวิธีง่ายกว่านั้นครับคุณผู้ชมครับ ก็คือให้คุณสามารถลาออกครับ หรือว่าพรรคพลังประชารัฐปรับเปลี่ยนนะครับ โดยคุณสามารถยังยอมรับว่าหลังจากนี้จะต้องหารือกับพรรคพลังประชารัฐ และพรรคพลังประชารัฐก็เป็นฝ่ายค้านนะครับ จึงต้องให้เกียรติฝ่ายค้านด้วย จึงอยากให้พรรคพลังประชารัฐเป็นผู้ดำเนินการมากกว่าครับ ทางด้านของคุณสามารถก็มีการติดต่อไปทางด้านกรรมาธิการหรือไม่นั้น คุณชนินทร์ ก็ระบุนะครับว่ายังไม่มีการติดต่อมา ตั้งแต่ประชุมกรรมาธิการครั้งที่แล้ว คุณสามารถก็ไม่ได้เข้าประชุมด้วยนะครับ ส่วนเรื่องของการห่วงภาพลักษณ์ของคุณชนินทร์ก็บอกว่าพูดกันตรงไปตรงมาเลยนะ ยังไม่มีข้อสรุป หรือว่าข้อยุติ แต่ว่าตนในฐานะที่เป็นก็ได้มีการสั่งการให้ทุกคนในกรรมาธิการ ให้ระวังเรื่องเหล่านี้กันไว้แล้วนะครับ</w:t>
      </w:r>
    </w:p>
    <w:p>
      <w:pPr>
        <w:pStyle w:val="BodyText"/>
      </w:pPr>
      <w:r>
        <w:t xml:space="preserve">(คุณวัฒนะ) เข้าใจประเด็นนะครับ ว่าคุณสามารถนี่ไปเกี่ยวข้องกับเรื่องอะไร เนื่องจากว่าก่อนหน้านี้มีข่าวว่ามีคลิปเสียงที่ไปคุยกับบอสพอล… บอสพอลของ The iCon Group ก็กลายเป็นว่าคุณสามารถอยู่ฝ่ายการเมืองนะครับ อยู่กรรมการกรรมาธิการสามัญอะไรหรือเปล่าเป็นอนุกรรมาธิการอะไรหรือเปล่า เมื่อวันจันทร์ที่ผ่านมา คุณ สิทธา บทนายตั้มเดินทางมาที่สภา มายื่นเรื่องให้การทำหน้าที่ของคุณสามารถนี่แหละครับ ก็ต้องบอกว่าก็จะต้องมีการดำเนินการ เนื่องจากว่าอาจจะเกี่ยวข้องกับหลายกรรมาธิการ</w:t>
      </w:r>
    </w:p>
    <w:p>
      <w:pPr>
        <w:pStyle w:val="BodyText"/>
      </w:pPr>
      <w:r>
        <w:t xml:space="preserve">(คุณณัฐภัทรพล) เรื่องนี้ก็ต้องติดตามกันต่อไปนะครับคุณผู้ชมครับ โดยเฉพาะเรื่อง The iCon เชื่อมโยงไปทุกแขนงแล้วนะ</w:t>
      </w:r>
    </w:p>
    <w:p>
      <w:pPr>
        <w:pStyle w:val="BodyText"/>
      </w:pPr>
      <w:r>
        <w:t xml:space="preserve">(คุณวัฒนะ) เยอะมาก ณ เวลานี้นี่นะครับ มีผู้เสียหาย ประชาชนไปแจ้งความเสียหายมากกว่า 7,000 คน ซึ่งประเมินความเสียหายตอนนี้นี่ เขาบอกว่าไปที่ 2,000 ล้าน ยังไม่หยุดแค่นี้ ยังไปเกี่ยวข้องกับประชาชนเยอะจริง ๆ นะครับ คุณผู้ชม ตัดมาที่การปฎิรูปกองทัพกันนะครับ จากเราได้ยินกันใช่ไหมครับ</w:t>
      </w:r>
    </w:p>
    <w:p>
      <w:pPr>
        <w:pStyle w:val="BodyText"/>
      </w:pPr>
      <w:r>
        <w:t xml:space="preserve">(คุณณัฐภัทรพล) นานแล้วนะ</w:t>
      </w:r>
    </w:p>
    <w:p>
      <w:pPr>
        <w:pStyle w:val="BodyText"/>
      </w:pPr>
      <w:r>
        <w:t xml:space="preserve">(คุณวัฒนะ) มันจะเกิดขึ้นแย่างไร ณ เวลานั้นนี่ คุณสุทิน คลังแสง ก็มีการพูดถึงเรื่องนี้นะครับ ทำให้ล่าสุดนะครับ สส. จากทางพรรคประชาชน ได้หยิบยกเรื่องนี้มาอีกครั้งหนึ่ง บอกว่าตนเองผิดหวังนะ กับท่าทีปฏิรูปกองทัพในขณะนี้ มันยังไม่เกิดความขับเคลื่อนไหว จะดำเนินการอย่างไรต่อไปนะครับ ไปติดตามกับคุณนายธเนศ ธนเดช เพ็งสุข สส. พรรคประชาชน ได้กล่าวถึงกรณีการประชุมของคณะรัฐมนตรีมีมติ ไม่รับหลักการเรื่องแก้ไข จัดเอาระเบียบการจัดการกระทรวงกลาโหม ซึ่งตนเองเป็นคนเสนอบอกว่าเป็นเรื่องที่น่าผิดหวังจริง ๆ สะท้อนของรัฐมนตรีว่าการกระทรวงกลาโหม กับร่างของตนมีรานยละเอียดมาก มีผลในวงกว้าง เท่ากับเป็นการยอมรับหรือไม่ ว่ากระทรวงกลาโหมมีปัญหาอยู่มากนะ แต่กลับไม่มีการชี้แจงรายละเอียดของการประชุมต่อไปนะครับ ทั้งนี้ย้อนไปตอนหาเสียงของทุกพรรคการเมืองบอกว่ากองทัพนี่ มีปัญหา แต่พอตนบอกว่าเพื่อให้เกิดการบริหารจัดการราชการ ให้กลับมาอยู่ในระบอบประชาธิปไตย ให้กลับมาอยู่ภายใต้รัฐมนตรี มีรัฐบาลกลับไม่เอาเสียอย่างนั้น เป็นการตัดสินใจที่ไม่สมเหตุสมผลอีกเลยนะครับ อีกทั้งเรื่องนี้คุณธนเดช ยังมีผู้ถึงความกังวลตั้งแต่ขั้นตอนการครั้งที่ 1 คือ หากมีการเปลี่ยนตัวรัฐมนตรีว่าการกระทรวงกลาโหมไม่ทราบว่ารัฐมนตรีคนต่อไป จะยังยืนยันหลังการของกองทัพ ให้อยู่ภายใต้รัฐบาลพลเรือนหรือไม่นะครับ ดังนั้น เมื่อร่างรัฐธรรมนูญกลับเข้ามาสู่สภา เมื่อ… นี้ต้นสมัยประชุมหน้า หวังว่ารัฐบาลจะเปิดกว้างรับของฝ่ายค้าน เพื่อพิจารณารับข้อของพรรคประชาชน สาระสำคัญก็คือตัดอำนาจสภากลาโหมเข้าสู่วาระที่ 2 ด้วยอย่างไรนะครับ เพื่อให้กฎหมายครั้งนี้มีความครอบคลุมมากที่สุดต่อไป นำไปสู่การปรับปรุงการจัดระเบียบกระทรวงกลาโหม ให้มีความโปร่งใสสอดคล้องกับการบริหาร ภายใต้หลักการประชาธิปไตย และจะเป็นกุญแจดอกสำคัญในการปฎิรูปในทุก ๆ เรื่องต่อไปในอนาคตด้วยครับ</w:t>
      </w:r>
    </w:p>
    <w:p>
      <w:pPr>
        <w:pStyle w:val="BodyText"/>
      </w:pPr>
      <w:r>
        <w:t xml:space="preserve">(คุณณัฐภัทรพล) พาคุณผู้ชมไปดูนโยบายเกี่ยวกับการกระตุ้นเศรษฐกิจเพื่อสังคมด้วยนะครับ โครงการที่เราได้ยินกันมา อย่างเช่น โครงการแจกเงิน 10,000 บาท ให้กลุ่มคนเปราะบาง เป็นไปในเฟสแรกเรียบร้อยแล้ว ที่เราได้ยินชื่อโครงการน่าจะเป็นการช่วยเหลือผู้ที่ปประสบอุทกภัยที่ภาคเหนือ ชื่อโครงการชื่อว่า</w:t>
      </w:r>
      <w:r>
        <w:t xml:space="preserve"> </w:t>
      </w:r>
      <w:r>
        <w:t xml:space="preserve">“</w:t>
      </w:r>
      <w:r>
        <w:t xml:space="preserve">แอ่วเหนือคนละครึ่ง</w:t>
      </w:r>
      <w:r>
        <w:t xml:space="preserve">”</w:t>
      </w:r>
    </w:p>
    <w:p>
      <w:pPr>
        <w:pStyle w:val="BodyText"/>
      </w:pPr>
      <w:r>
        <w:t xml:space="preserve">(คุณณัฐภัทรพล) โครงงานนี้เองพระราชดำริฯ ออกมาว่ารู้สึกว่าโครงการมันจะเล็กไปจำกัดอยู่แค่หมื่นยสิทธิ์ ใช่ไหมคุณวัฒนะ น้อยไป 10,000 สิทธิ นั่นเองนะครับ อยากให้มีการขยายโครงการนี้ขึ้นมานะครับ ล่าสุดผู้สื่อข่าวไปถามคุณจุลพันธ์ อมรวิวัฒน์ ในภาพได้เลยคุณจุลพันธ์ อมรวิวัฒน์ นะครับ แอ่วเหนือคนละครึ่งนะครับ คุณจุลพันธ์ก็บอกว่าตอนนี้รัฐบาลยังมีแหล่งเงินที่เพียงพอนะครับ โครงการแจกเงินเรื่องของเฟส 2 กับคุณจุลพันธ์ อมรวิวัฒน์ รัฐมนตรีผู้ว่าการกระทรวงการคลังครับ กับการกล่าวถึงกรณีการขยายสิทธิ์โครงการ ชื่อโครงการว่าแอ่วเหนือคนละครึ่งนะครับ ว่าตอนนี้รอทางด้านของกระทรวงท่องเที่ยวว่าต้องใช้งบประมาณเท่าไร ก่อนที่จะมาพูดคุยกัน ซึ่งก่อนหน้านี้ยังมีพูดคุยกรอบเงินงบประมาณแบบคร่าว ๆ ส่วนตัวเรื่องที่เอามาพูดคุยกันถึงโครงการก่อนหน้านี้ล้านบาทนั้นนะครับ คุณจุลพันธ์ชี้แจงนะครับ ว่ามีถึง 5 เฟสเลยทีเดียว แล้วก็หลายต่อนะครับ ไม่ได้กระตุ้นเศรษฐกิจเพียงครั้งเดียว ส่วนแหล่งเงินก็ยังมีการสับสนกันอยู่ ว่าาจะใข้จากแหล่งใดนั่นเองนะครับ โครงการแอ่วเหนือคนละครึ่ง จะไม่ใช่ตัวเลข 24,000,000 บาท ที่ผู้สื่อข่าวได้ถามกับคุณจุลพันธ์นะครับ คุณจุลพันธ์ก็บอกมาว่ายังไม่ใช่ แล้วก็ยังไม่มีข้อสรุปนะครับ แล้วก็ส่วนตัวคิดว่าไม่น่าจะถึงยอดดังกล่าว เพราะว่าการประมาณครั้งแรก เป็นการกระตุ้นครั้งแรก มีการยืนยันว่ายังไม่มีข้อสรุปของแหล่งเงิน แต่ช่องทางของรัฐบาลมีค่อนข้างมากเลยทีเดียวนะครับ แล้วก็ต้องดูถึงเม็ดเงินว่จะต้องมีมากกว่าน้อยแค่ไหน ซึ่งหากให้ในระดับที่จำเป็นก็มีหลายช่องทางครับ อย่างเช่น งบประมาณปกติ ซึ่งหากใช้น้อยก็จะใช้งบของกระทรวงการคลังในการจัดการ แต่ก็ต้องไปดูรายละเอียดอีกครั้งหนึ่งครับ แล้วก็ไปดูอีกทีครับ ว่ากรณีที่มีการวิพากษ์วิจารณ์การที่จะมีการนำเงิน… ขออภัยครับ 180,000,000 บาท กระตุ้นเศรษฐกิจหรือโครงการ Digital Wallet นะครับ ในเฟสต่อมานี่ล่ะครับ ไปใช้ คุณจุลพันธ์ว่ายังไม่ได้มีข้อสรุปเป็นการที่พูดคุยกันเอง ส่วนจะมีการกระทบกับเงินจำนวนนี้หรือไม่นั้น บอกเลยไม่กระทบแน่นอนนะครับ เพราะว่าอย่างไรก็ต้องเดินหน้าทั้ง 2 โครงการ ซึ่งมันไม่เกี่ยวกันนะครับ แล้วเมื่อถามไปอีก ถามไปถึงแหล่งเงินว่ามีหลายส่วนหรือไม่นั้น คุณจุลพันธ์บอกว่าความเป็นรัฐบาลมีหลายทางเลือกอยู่แล้วครับ นอกจากนั้นแล้วคุณจุลพันธ์ยังพูดว่าการเสนอผลการศึกษา เรื่อง พระราชบัญญัติวงจร พศ. หรือ ครม. ขั้นตอนที่กระทรวงการคลัง ไม่ใช่สัปดาห์หน้าครับคุณผู้ชมครับ ซึ่งเราก็ได้ยินเกี่ยวกับโครงการเราเที่ยวด้วยกันออกมาแล้ว โครงการอะไรต่าง ๆ ที่เป็นการกระตุ้นเศรษฐกิจของรัฐบาลก็มีการออกมาให้เราผ่านหูกันบ้างนะครับคุณวัฒนะครับ</w:t>
      </w:r>
    </w:p>
    <w:p>
      <w:pPr>
        <w:pStyle w:val="BodyText"/>
      </w:pPr>
      <w:r>
        <w:t xml:space="preserve">(คุณวัฒนะ) เมื่อสักครู่นี้แอ่วเหนือคนละครึ่ง โครงการที่ไปท่องเที่ยว แล้วก็ไปช่วยพี่น้องประชาชนที่อยู่ทางภาคเหนือ จังหวัดเชียงใหม่ จังหวัดลำพูน จังหวัดพะเยา ที่มีการน้ำท่วมน่ะ ไปกระตุ้นเศรษฐกิจช่วยกัน เอาเงินไปช่วยหน่อย ไปเที่ยวแล้วนี่ ก็เหมือนไปจับจ่ายใช้สอย ที่ทางภาคเหนือก็จะกลับคืนมาหลังจากเจอน้ำท่วม ดินโคลนถล่มด้วยนะครับ คุณผู้ชมมาอีกหนึ่งเรื่อง เป็นปฏิทินการทำงานของวุฒิสภาสัปดาห์หน้า สมัยประชุมนี้ ในส่วนของ สว. นี่ เขาเตรียมกรรมการไปตรวจสอบประวัติต่าง ๆ ที่องค์กรอิสระ 1 องค์กร นั่นก็คือคณะกรรมการประชุมสมัชชารัฐสภาอาเซียนและก็มีวาระที่น่าสนใจ ที่ประชุมครั้งหน้าด้วยนะครับ ไปติดตามการเปิดเผยของคุณมงคล สุระสัจจะ ประธานวุฒิสภา ได้กล่าวถึงคณะกรรมาธิการวิสามัญ หรือว่าวิปวุฒิสภานะครับ มีวาระสำคัญกับการวาระในวันที่ 28 ตุลาคม 2567 การพิจารณาร่างพระราชบัญญัติ 2 ร่าง ได้แก่ ร่างพระราชบัญญัติในการบริหารด้านการปราบปรามทุจริตฉบับที่ 2 พ.ศ. ที่คณะกรรมาธิการร่างกันเสร็จแล้ว ถัดมาร่างพระราชบัญญัติวิทยาศาสตร์วิจัยเทคโนโลยีแห่งประเทศไทย ฉบับที่ พ.ศ. ที่คณะกรรมาธิการสามัญพิจารณาเสร็จแล้ว พร้อมกับจะมีกระทู้ถาม 13 กระทู้เลยนะครับ ขณะที่วันถัดไปนะครับ บางกลุ่มจะมีการตั้งคณะกรรมาธิการวิสามัญทำหน้าที่เพื่อตรวจสอบประวัติ ความประพฤติ จริยธรรมของบุคคล ผู้ที่ถูกเสนอชื่อให้ดำรงตำแหน่งคณะกรรมการป้องกันและปราบปรามการทุจริตแห่งชาติ หรือ ป.ป.ช แทนที่ว่างลง 1 ตำแหน่งนะครับ ก่อนที่จะมีการสรุปผลลงด้านนิติบัญญัติ ในสมัยประชุมนี้ที่จะสิ้นสุดลงในวันที่ 30 ตุลาคม 2567 นี้ด้วยครับ คุณผู้ชมครับ ย้อนกลับไปที่ต้นเดือนที่ผ่านมา ได้เกิดเหตุโศกนาฏกรรมทางรถบัสนะครับที่ถนนวิภาวดี-รังสิต ถ้าเรายังจำเหตุการนั้นได้ ทำให้มีผู้เสียชีวิตจำนวน 23 ราย ก็คือเด็กแล้วก็คุณครูที่มาทัศนศึกษา เข้าสู่พื้นที่กรุงเทพมหานคร ครูและนักเรียนในครั้งนั้นนะครับ มาจากจังหวัดอุทัยธานี โรงเรียนวัดเขาพระยาสังคาราม เรื่องนี้ก็มีการพูดคุยกันอยู่นะครับ ซึ่งทางด้านของกรรมาธิการ ของวุฒิสภาก็มีการลงพื้นที่กันไปนะครับ ราชการและหน่วยงานต่าง ๆ ที่จังหวัดอุทัยธานีนี่นะครับ เพื่อจะไปติดตามความคืบหน้าในการช่วยเหลือเหตุรถบัสนักเรียนยักศึกษาที่เกิดเหตุเพลิงไหม้นี้แหละครับ งบประมาณวุฒิสภาครับ นำโดยคุณอลงกต วรกี ประธานคณะกรรมาธิการ พร้อมคณะกรรมาธิการประชุมหารือกับส่วนราชการและหน่วยงานที่เกี่ยวข้องกับครอบครัวของผู้ที่ได้รับผลกระทบ ของโรงเรียนวัดเขาพระยาสังฆารามประสบอุบัติเหตุ โดยคณะกรรมาธิการได้รับการต้อนรับจากคุณคุณวิฑูรย์ สิรินุกุล รองผู้ว่าราชการจังหวัดอุทัยธานี คุณเกรียงศักดิ์ มิตรประกอบโชคนายอำเภอลานสักครับ แลกเปลี่ยนความคิดเห็นดังกล่าวแล้วนะครับ เร่งช่วยเหลือเยียวยา ผู้ประสบภัย ผู้บาดเจ็บ ผู้เสียชีวิตอย่างต่อเนื่องนะครับ รวมถึงการคุ้มครองสิทธิประโยชน์ที่ควรได้รับจากกรณีเด็กที่เสียชีวิต ควรพิจารณาให้เด็ก และคริบได้เลี้ยงดูเด็กอย่างแท้จริง โดยช่วยเหลือในการดำเนินคดี ทั้งทางแพ่งและอาญา เพื่อกอบกู้ทั้งหมดที่เกี่ยวข้องทั้งหมดที่เกี่ยวข้องทั้งหมดเพื่อเป็นการได้ตระหนักต่อสังคมโดยรวม ลงพื้นที่ติดตามความคืบหน้าคุ้มครองสิทธิ์และช่วยเหลือประชาชน ในกรณีดังกล่าวต่อไปอีกครั้งหนึ่ง ในเดือนมกราคมปีหน้านั่นเองนะครับ</w:t>
      </w:r>
    </w:p>
    <w:p>
      <w:pPr>
        <w:pStyle w:val="BodyText"/>
      </w:pPr>
      <w:r>
        <w:t xml:space="preserve">(คุณวัฒนะ) ช่วงนี้ไปพักกันก่อนสักครู่ครับคุณผู้ชม ช่วงหน้ามีประเด็นของช้างป่าที่เขาใหญ่ ในพื้นที่จังหวัดนครราชสีมา คนกับช้างจะอยู่ด้วยกันได้อย่างไร การจะบริหารจัดการเรื่องของช้างป่าจะเป็นอย่างไร ติดตามช่วงหน้าในห้องข่าวรัฐสภาแชนแนล ภาคเช้า กันต่อ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ห้องข่าวรัฐสภาแชนแนล ข่าวเช้า วันที่ 24 ตุลาคม 2567</dc:title>
  <dc:creator/>
  <cp:keywords/>
  <dcterms:created xsi:type="dcterms:W3CDTF">2025-04-25T02:58:52Z</dcterms:created>
  <dcterms:modified xsi:type="dcterms:W3CDTF">2025-04-25T02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เมษายน 2568 เวลา 08.09 น.</vt:lpwstr>
  </property>
  <property fmtid="{D5CDD505-2E9C-101B-9397-08002B2CF9AE}" pid="3" name="subtitle">
    <vt:lpwstr/>
  </property>
</Properties>
</file>